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nuances de noi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yclamen aldehyde, ROSE KETONE-3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61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hipre. Floral. Cuer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– 500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de peso corporal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de peso corporal Animal: rat, Animal sex: female, Guideline: OECD Guideline 415 [One-Generation Reproduction Toxicity Study (before 9 October 2017)]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nces de noi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2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9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nces de noi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yclamen aldehyde, ROSE KETONE-3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nces de noi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nces de noi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2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0AE098-8402-49E4-9383-2D73E6342D06}"/>
</file>

<file path=customXml/itemProps3.xml><?xml version="1.0" encoding="utf-8"?>
<ds:datastoreItem xmlns:ds="http://schemas.openxmlformats.org/officeDocument/2006/customXml" ds:itemID="{B8BB36C3-B058-4927-B0B5-22608C93AAED}"/>
</file>

<file path=customXml/itemProps4.xml><?xml version="1.0" encoding="utf-8"?>
<ds:datastoreItem xmlns:ds="http://schemas.openxmlformats.org/officeDocument/2006/customXml" ds:itemID="{564CF4EE-86B4-4F33-B559-E720B607463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